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04510" w14:textId="40A5FF86" w:rsidR="00B34A76" w:rsidRPr="00353E7E" w:rsidRDefault="00EF0C3C" w:rsidP="00B34A76">
      <w:pPr>
        <w:rPr>
          <w:b/>
          <w:sz w:val="40"/>
          <w:szCs w:val="40"/>
        </w:rPr>
      </w:pPr>
      <w:r w:rsidRPr="00353E7E">
        <w:rPr>
          <w:b/>
          <w:sz w:val="40"/>
          <w:szCs w:val="40"/>
        </w:rPr>
        <w:t>Covid-effekt på</w:t>
      </w:r>
      <w:r w:rsidR="00AF3304" w:rsidRPr="00353E7E">
        <w:rPr>
          <w:b/>
          <w:sz w:val="40"/>
          <w:szCs w:val="40"/>
        </w:rPr>
        <w:t xml:space="preserve"> begagnatmarknad</w:t>
      </w:r>
      <w:r w:rsidRPr="00353E7E">
        <w:rPr>
          <w:b/>
          <w:sz w:val="40"/>
          <w:szCs w:val="40"/>
        </w:rPr>
        <w:t>en</w:t>
      </w:r>
      <w:r w:rsidR="00AF3304" w:rsidRPr="00353E7E">
        <w:rPr>
          <w:b/>
          <w:sz w:val="40"/>
          <w:szCs w:val="40"/>
        </w:rPr>
        <w:t xml:space="preserve"> </w:t>
      </w:r>
      <w:r w:rsidRPr="00353E7E">
        <w:rPr>
          <w:b/>
          <w:sz w:val="40"/>
          <w:szCs w:val="40"/>
        </w:rPr>
        <w:t>med fortsatt</w:t>
      </w:r>
      <w:r w:rsidR="00AF3304" w:rsidRPr="00353E7E">
        <w:rPr>
          <w:b/>
          <w:sz w:val="40"/>
          <w:szCs w:val="40"/>
        </w:rPr>
        <w:t xml:space="preserve"> </w:t>
      </w:r>
      <w:r w:rsidR="00D84806" w:rsidRPr="00353E7E">
        <w:rPr>
          <w:b/>
          <w:sz w:val="40"/>
          <w:szCs w:val="40"/>
        </w:rPr>
        <w:t>höga prisnivåer</w:t>
      </w:r>
    </w:p>
    <w:p w14:paraId="7C35AAB7" w14:textId="5F780D1D" w:rsidR="00E7361A" w:rsidRPr="00353E7E" w:rsidRDefault="00E7361A" w:rsidP="00E7361A">
      <w:pPr>
        <w:rPr>
          <w:b/>
        </w:rPr>
      </w:pPr>
      <w:r w:rsidRPr="00353E7E">
        <w:rPr>
          <w:b/>
        </w:rPr>
        <w:t xml:space="preserve">Totalmarknaden ökade med </w:t>
      </w:r>
      <w:r w:rsidR="00B4326C" w:rsidRPr="00353E7E">
        <w:rPr>
          <w:b/>
        </w:rPr>
        <w:t>0,1</w:t>
      </w:r>
      <w:r w:rsidRPr="00353E7E">
        <w:rPr>
          <w:b/>
        </w:rPr>
        <w:t xml:space="preserve">% i </w:t>
      </w:r>
      <w:r w:rsidR="00B4326C" w:rsidRPr="00353E7E">
        <w:rPr>
          <w:b/>
        </w:rPr>
        <w:t>oktober</w:t>
      </w:r>
    </w:p>
    <w:p w14:paraId="18EDEE99" w14:textId="6617C14E" w:rsidR="00F40258" w:rsidRPr="00353E7E" w:rsidRDefault="00E7361A" w:rsidP="00E7361A">
      <w:r w:rsidRPr="00353E7E">
        <w:t xml:space="preserve">Under </w:t>
      </w:r>
      <w:r w:rsidR="00B4326C" w:rsidRPr="00353E7E">
        <w:t xml:space="preserve">oktober </w:t>
      </w:r>
      <w:r w:rsidRPr="00353E7E">
        <w:t>månad ökade antalet</w:t>
      </w:r>
      <w:r w:rsidR="00BE096B" w:rsidRPr="00353E7E">
        <w:t xml:space="preserve"> totalt sålda</w:t>
      </w:r>
      <w:r w:rsidRPr="00353E7E">
        <w:t xml:space="preserve"> begagnade bilar till privatpersoner med </w:t>
      </w:r>
      <w:r w:rsidR="00B4326C" w:rsidRPr="00353E7E">
        <w:t>0,1</w:t>
      </w:r>
      <w:r w:rsidRPr="00353E7E">
        <w:t xml:space="preserve">% jämfört med samma månad föregående år. </w:t>
      </w:r>
    </w:p>
    <w:p w14:paraId="31E32C23" w14:textId="2961D918" w:rsidR="00E7361A" w:rsidRPr="00353E7E" w:rsidRDefault="00E7361A" w:rsidP="00E7361A">
      <w:r w:rsidRPr="00353E7E">
        <w:t>Räknat i antalet bilar såldes det totalt 10</w:t>
      </w:r>
      <w:r w:rsidR="00B4326C" w:rsidRPr="00353E7E">
        <w:t>6</w:t>
      </w:r>
      <w:r w:rsidR="00EF0C3C" w:rsidRPr="00353E7E">
        <w:t> </w:t>
      </w:r>
      <w:r w:rsidR="00B4326C" w:rsidRPr="00353E7E">
        <w:t>371</w:t>
      </w:r>
      <w:r w:rsidR="00EF0C3C" w:rsidRPr="00353E7E">
        <w:t xml:space="preserve"> </w:t>
      </w:r>
      <w:r w:rsidRPr="00353E7E">
        <w:t>begagnade bilar till privatpersoner (fördelat på bilhandeln</w:t>
      </w:r>
      <w:r w:rsidR="00DB4ACF" w:rsidRPr="00353E7E">
        <w:t>,</w:t>
      </w:r>
      <w:r w:rsidRPr="00353E7E">
        <w:t xml:space="preserve"> privatmarknaden</w:t>
      </w:r>
      <w:r w:rsidR="00DB4ACF" w:rsidRPr="00353E7E">
        <w:t xml:space="preserve">, </w:t>
      </w:r>
      <w:r w:rsidRPr="00353E7E">
        <w:t>och företag</w:t>
      </w:r>
      <w:r w:rsidR="00500429" w:rsidRPr="00353E7E">
        <w:t>)</w:t>
      </w:r>
      <w:r w:rsidR="00DC75C4" w:rsidRPr="00353E7E">
        <w:t xml:space="preserve">, vilket är </w:t>
      </w:r>
      <w:r w:rsidR="00B4326C" w:rsidRPr="00353E7E">
        <w:t>124</w:t>
      </w:r>
      <w:r w:rsidR="00F40258" w:rsidRPr="00353E7E">
        <w:t xml:space="preserve"> </w:t>
      </w:r>
      <w:r w:rsidR="00EE7870" w:rsidRPr="00353E7E">
        <w:t xml:space="preserve">fler bilar än i </w:t>
      </w:r>
      <w:r w:rsidR="00B4326C" w:rsidRPr="00353E7E">
        <w:t>oktober</w:t>
      </w:r>
      <w:r w:rsidR="00EE7870" w:rsidRPr="00353E7E">
        <w:t xml:space="preserve"> 2019</w:t>
      </w:r>
    </w:p>
    <w:p w14:paraId="55599CB9" w14:textId="2456C180" w:rsidR="005E3F9A" w:rsidRPr="00353E7E" w:rsidRDefault="0061671A" w:rsidP="00186640">
      <w:pPr>
        <w:rPr>
          <w:rFonts w:cs="Helvetica"/>
        </w:rPr>
      </w:pPr>
      <w:bookmarkStart w:id="0" w:name="_Hlk36813002"/>
      <w:r w:rsidRPr="00353E7E">
        <w:t>”</w:t>
      </w:r>
      <w:r w:rsidR="00F668D2" w:rsidRPr="00353E7E">
        <w:t>Den andra vågen av Covid-19 vi ser och de nya rekommendationer vi får från Folkhälsomyndigheten</w:t>
      </w:r>
      <w:r w:rsidR="000B7C59">
        <w:t xml:space="preserve"> leder till att vi åker mer bil. Det</w:t>
      </w:r>
      <w:bookmarkStart w:id="1" w:name="_GoBack"/>
      <w:bookmarkEnd w:id="1"/>
      <w:r w:rsidR="00F668D2" w:rsidRPr="00353E7E">
        <w:t xml:space="preserve"> gör att begagnatm</w:t>
      </w:r>
      <w:r w:rsidR="00AF3304" w:rsidRPr="00353E7E">
        <w:t xml:space="preserve">arknaden </w:t>
      </w:r>
      <w:r w:rsidR="00D84806" w:rsidRPr="00353E7E">
        <w:t xml:space="preserve">fortsatt </w:t>
      </w:r>
      <w:r w:rsidR="00F668D2" w:rsidRPr="00353E7E">
        <w:t xml:space="preserve">är </w:t>
      </w:r>
      <w:r w:rsidR="00D84806" w:rsidRPr="00353E7E">
        <w:t xml:space="preserve">väldigt </w:t>
      </w:r>
      <w:r w:rsidR="00AF3304" w:rsidRPr="00353E7E">
        <w:t xml:space="preserve">stark och </w:t>
      </w:r>
      <w:r w:rsidR="00F668D2" w:rsidRPr="00353E7E">
        <w:t>motverkar d</w:t>
      </w:r>
      <w:r w:rsidR="00D84806" w:rsidRPr="00353E7E">
        <w:t xml:space="preserve">en utplaning av </w:t>
      </w:r>
      <w:r w:rsidR="00AF3304" w:rsidRPr="00353E7E">
        <w:t>prisnivåer</w:t>
      </w:r>
      <w:r w:rsidR="00D84806" w:rsidRPr="00353E7E">
        <w:t xml:space="preserve">na </w:t>
      </w:r>
      <w:r w:rsidR="00F668D2" w:rsidRPr="00353E7E">
        <w:t>vi såg tendensen till i september</w:t>
      </w:r>
      <w:r w:rsidR="00AF3304" w:rsidRPr="00353E7E">
        <w:t xml:space="preserve">. </w:t>
      </w:r>
      <w:r w:rsidR="00F668D2" w:rsidRPr="00353E7E">
        <w:t>Försäljningen</w:t>
      </w:r>
      <w:r w:rsidR="00D84806" w:rsidRPr="00353E7E">
        <w:t xml:space="preserve"> av</w:t>
      </w:r>
      <w:r w:rsidR="00AF3304" w:rsidRPr="00353E7E">
        <w:t xml:space="preserve"> nybil </w:t>
      </w:r>
      <w:r w:rsidR="00D84806" w:rsidRPr="00353E7E">
        <w:t xml:space="preserve">börjar komma igång </w:t>
      </w:r>
      <w:r w:rsidR="00F668D2" w:rsidRPr="00353E7E">
        <w:t>men har ännu inte tagit ordentlig fart delvis beroende på problem med leveranser, företag som förlänger sina leasingavtal men även en osäkerhet inför den nya lagstiftningen som ännu inte är färdigutformad</w:t>
      </w:r>
      <w:r w:rsidR="001B1774" w:rsidRPr="00353E7E">
        <w:t xml:space="preserve">. </w:t>
      </w:r>
      <w:r w:rsidR="00F668D2" w:rsidRPr="00353E7E">
        <w:t>Då fortsätter vi att köpa begagnade bilar istället.</w:t>
      </w:r>
      <w:r w:rsidR="00D84806" w:rsidRPr="00353E7E">
        <w:t xml:space="preserve">” </w:t>
      </w:r>
      <w:r w:rsidR="00B34A76" w:rsidRPr="00353E7E">
        <w:rPr>
          <w:rFonts w:cstheme="minorHAnsi"/>
        </w:rPr>
        <w:t>säger</w:t>
      </w:r>
      <w:r w:rsidR="00D57091" w:rsidRPr="00353E7E">
        <w:rPr>
          <w:rFonts w:cstheme="minorHAnsi"/>
        </w:rPr>
        <w:t xml:space="preserve"> Johan Browaldh </w:t>
      </w:r>
      <w:r w:rsidR="000A76DE" w:rsidRPr="00353E7E">
        <w:rPr>
          <w:rFonts w:cstheme="minorHAnsi"/>
        </w:rPr>
        <w:t>Sales</w:t>
      </w:r>
      <w:r w:rsidR="00C345B0" w:rsidRPr="00353E7E">
        <w:rPr>
          <w:rFonts w:cstheme="minorHAnsi"/>
        </w:rPr>
        <w:t xml:space="preserve"> </w:t>
      </w:r>
      <w:r w:rsidR="00D57091" w:rsidRPr="00353E7E">
        <w:rPr>
          <w:rFonts w:cstheme="minorHAnsi"/>
        </w:rPr>
        <w:t xml:space="preserve">Manager Sweden </w:t>
      </w:r>
      <w:r w:rsidR="00B34A76" w:rsidRPr="00353E7E">
        <w:rPr>
          <w:rFonts w:cstheme="minorHAnsi"/>
        </w:rPr>
        <w:t>på fordonsauktionsföretaget BCA Vehicle Remarketing.</w:t>
      </w:r>
    </w:p>
    <w:p w14:paraId="33DD303A" w14:textId="5BD7710E" w:rsidR="00B34A76" w:rsidRPr="00353E7E" w:rsidRDefault="00D8251C" w:rsidP="00B34A76">
      <w:pPr>
        <w:rPr>
          <w:b/>
        </w:rPr>
      </w:pPr>
      <w:r w:rsidRPr="00353E7E">
        <w:rPr>
          <w:b/>
        </w:rPr>
        <w:t>Bil</w:t>
      </w:r>
      <w:r w:rsidR="00A53F23" w:rsidRPr="00353E7E">
        <w:rPr>
          <w:b/>
        </w:rPr>
        <w:t xml:space="preserve">handeln </w:t>
      </w:r>
      <w:r w:rsidR="00F82B01" w:rsidRPr="00353E7E">
        <w:rPr>
          <w:b/>
        </w:rPr>
        <w:t>ökade</w:t>
      </w:r>
      <w:r w:rsidR="000E32AB" w:rsidRPr="00353E7E">
        <w:rPr>
          <w:b/>
        </w:rPr>
        <w:t xml:space="preserve"> med </w:t>
      </w:r>
      <w:r w:rsidR="00B4326C" w:rsidRPr="00353E7E">
        <w:rPr>
          <w:b/>
        </w:rPr>
        <w:t>6,4</w:t>
      </w:r>
      <w:r w:rsidR="00546909" w:rsidRPr="00353E7E">
        <w:rPr>
          <w:b/>
        </w:rPr>
        <w:t xml:space="preserve"> </w:t>
      </w:r>
      <w:r w:rsidR="00B34A76" w:rsidRPr="00353E7E">
        <w:rPr>
          <w:b/>
        </w:rPr>
        <w:t xml:space="preserve">% i </w:t>
      </w:r>
      <w:r w:rsidR="00B4326C" w:rsidRPr="00353E7E">
        <w:rPr>
          <w:b/>
        </w:rPr>
        <w:t>oktober</w:t>
      </w:r>
    </w:p>
    <w:p w14:paraId="28DA4860" w14:textId="1493327E" w:rsidR="00AA1BC2" w:rsidRPr="00353E7E" w:rsidRDefault="005F59B4" w:rsidP="00186640">
      <w:pPr>
        <w:rPr>
          <w:rFonts w:ascii="Calibri" w:hAnsi="Calibri" w:cs="Calibri"/>
        </w:rPr>
      </w:pPr>
      <w:r w:rsidRPr="00353E7E">
        <w:t>Bilhandeln såld</w:t>
      </w:r>
      <w:r w:rsidR="00F71E90" w:rsidRPr="00353E7E">
        <w:t xml:space="preserve">e totalt </w:t>
      </w:r>
      <w:r w:rsidR="007D131A" w:rsidRPr="00353E7E">
        <w:t>5</w:t>
      </w:r>
      <w:r w:rsidR="00B4326C" w:rsidRPr="00353E7E">
        <w:t>1</w:t>
      </w:r>
      <w:r w:rsidR="00EF0C3C" w:rsidRPr="00353E7E">
        <w:t> </w:t>
      </w:r>
      <w:r w:rsidR="00B4326C" w:rsidRPr="00353E7E">
        <w:t>017</w:t>
      </w:r>
      <w:r w:rsidR="00EF0C3C" w:rsidRPr="00353E7E">
        <w:t xml:space="preserve"> </w:t>
      </w:r>
      <w:r w:rsidR="00B34A76" w:rsidRPr="00353E7E">
        <w:t>begagnade bilar till privatpersoner under</w:t>
      </w:r>
      <w:r w:rsidR="00405E9A" w:rsidRPr="00353E7E">
        <w:t xml:space="preserve"> </w:t>
      </w:r>
      <w:r w:rsidR="00B4326C" w:rsidRPr="00353E7E">
        <w:t xml:space="preserve">oktober </w:t>
      </w:r>
      <w:r w:rsidR="00B34A76" w:rsidRPr="00353E7E">
        <w:t>må</w:t>
      </w:r>
      <w:r w:rsidR="00CC6A04" w:rsidRPr="00353E7E">
        <w:t xml:space="preserve">nad, vilket är en </w:t>
      </w:r>
      <w:r w:rsidR="00405E9A" w:rsidRPr="00353E7E">
        <w:t xml:space="preserve">ökning </w:t>
      </w:r>
      <w:r w:rsidR="007D706D" w:rsidRPr="00353E7E">
        <w:t xml:space="preserve">med </w:t>
      </w:r>
      <w:r w:rsidR="00B4326C" w:rsidRPr="00353E7E">
        <w:rPr>
          <w:rFonts w:ascii="Calibri" w:hAnsi="Calibri" w:cs="Calibri"/>
        </w:rPr>
        <w:t>6,4</w:t>
      </w:r>
      <w:r w:rsidR="008D66C7" w:rsidRPr="00353E7E">
        <w:rPr>
          <w:rFonts w:ascii="Calibri" w:hAnsi="Calibri" w:cs="Calibri"/>
        </w:rPr>
        <w:t xml:space="preserve"> </w:t>
      </w:r>
      <w:r w:rsidRPr="00353E7E">
        <w:rPr>
          <w:rFonts w:ascii="Calibri" w:hAnsi="Calibri" w:cs="Calibri"/>
        </w:rPr>
        <w:t>%</w:t>
      </w:r>
      <w:r w:rsidR="00B34A76" w:rsidRPr="00353E7E">
        <w:rPr>
          <w:rFonts w:ascii="Calibri" w:hAnsi="Calibri" w:cs="Calibri"/>
        </w:rPr>
        <w:t xml:space="preserve"> jämfört med samma månad förra året.</w:t>
      </w:r>
    </w:p>
    <w:p w14:paraId="59175115" w14:textId="0A780BDC" w:rsidR="00B34A76" w:rsidRPr="00353E7E" w:rsidRDefault="00B34A76" w:rsidP="00B34A76">
      <w:pPr>
        <w:rPr>
          <w:b/>
        </w:rPr>
      </w:pPr>
      <w:r w:rsidRPr="00353E7E">
        <w:rPr>
          <w:b/>
        </w:rPr>
        <w:t>Privatmarknaden</w:t>
      </w:r>
      <w:r w:rsidR="00546909" w:rsidRPr="00353E7E">
        <w:rPr>
          <w:b/>
        </w:rPr>
        <w:t xml:space="preserve"> </w:t>
      </w:r>
      <w:r w:rsidR="00B4326C" w:rsidRPr="00353E7E">
        <w:rPr>
          <w:b/>
        </w:rPr>
        <w:t>minskade</w:t>
      </w:r>
      <w:r w:rsidR="00941FB9" w:rsidRPr="00353E7E">
        <w:rPr>
          <w:b/>
        </w:rPr>
        <w:t xml:space="preserve"> med </w:t>
      </w:r>
      <w:r w:rsidR="00F668D2" w:rsidRPr="00353E7E">
        <w:rPr>
          <w:b/>
        </w:rPr>
        <w:t>5</w:t>
      </w:r>
      <w:r w:rsidR="00B4326C" w:rsidRPr="00353E7E">
        <w:rPr>
          <w:b/>
        </w:rPr>
        <w:t>,4</w:t>
      </w:r>
      <w:r w:rsidR="00832C9C" w:rsidRPr="00353E7E">
        <w:rPr>
          <w:b/>
        </w:rPr>
        <w:t xml:space="preserve"> </w:t>
      </w:r>
      <w:r w:rsidR="00546909" w:rsidRPr="00353E7E">
        <w:rPr>
          <w:b/>
        </w:rPr>
        <w:t xml:space="preserve">% i </w:t>
      </w:r>
      <w:r w:rsidR="00B4326C" w:rsidRPr="00353E7E">
        <w:rPr>
          <w:b/>
        </w:rPr>
        <w:t>oktober</w:t>
      </w:r>
    </w:p>
    <w:p w14:paraId="07659E75" w14:textId="5DF00D5A" w:rsidR="00186640" w:rsidRPr="00353E7E" w:rsidRDefault="00475819" w:rsidP="00B34A76">
      <w:r w:rsidRPr="00353E7E">
        <w:t xml:space="preserve">52 </w:t>
      </w:r>
      <w:r w:rsidR="00B4326C" w:rsidRPr="00353E7E">
        <w:t>606</w:t>
      </w:r>
      <w:r w:rsidR="00FD6974" w:rsidRPr="00353E7E">
        <w:t xml:space="preserve"> </w:t>
      </w:r>
      <w:r w:rsidR="00B34A76" w:rsidRPr="00353E7E">
        <w:t>bilar bytte ägare mellan privatpersoner i</w:t>
      </w:r>
      <w:r w:rsidR="00FD6974" w:rsidRPr="00353E7E">
        <w:t xml:space="preserve"> </w:t>
      </w:r>
      <w:r w:rsidR="00B4326C" w:rsidRPr="00353E7E">
        <w:t>oktober</w:t>
      </w:r>
      <w:r w:rsidR="00D8251C" w:rsidRPr="00353E7E">
        <w:t xml:space="preserve"> </w:t>
      </w:r>
      <w:r w:rsidR="00A53F23" w:rsidRPr="00353E7E">
        <w:t>månad</w:t>
      </w:r>
      <w:r w:rsidR="000E32AB" w:rsidRPr="00353E7E">
        <w:t xml:space="preserve">, vilket är en </w:t>
      </w:r>
      <w:r w:rsidR="00B4326C" w:rsidRPr="00353E7E">
        <w:t>minskning</w:t>
      </w:r>
      <w:r w:rsidR="00546909" w:rsidRPr="00353E7E">
        <w:t xml:space="preserve"> </w:t>
      </w:r>
      <w:r w:rsidR="000E32AB" w:rsidRPr="00353E7E">
        <w:t>med</w:t>
      </w:r>
      <w:r w:rsidR="00546909" w:rsidRPr="00353E7E">
        <w:t xml:space="preserve"> </w:t>
      </w:r>
      <w:r w:rsidR="00B4326C" w:rsidRPr="00353E7E">
        <w:t>5,4</w:t>
      </w:r>
      <w:r w:rsidRPr="00353E7E">
        <w:t xml:space="preserve"> </w:t>
      </w:r>
      <w:r w:rsidR="00B34A76" w:rsidRPr="00353E7E">
        <w:t>% jämfört med samma månad förra året.</w:t>
      </w:r>
    </w:p>
    <w:p w14:paraId="6BF71BE5" w14:textId="0AC49EA9" w:rsidR="009A5C2F" w:rsidRPr="00353E7E" w:rsidRDefault="00186640" w:rsidP="00186640">
      <w:pPr>
        <w:pStyle w:val="Default"/>
        <w:rPr>
          <w:color w:val="auto"/>
          <w:sz w:val="22"/>
          <w:szCs w:val="22"/>
        </w:rPr>
      </w:pPr>
      <w:r w:rsidRPr="00353E7E">
        <w:rPr>
          <w:color w:val="auto"/>
          <w:sz w:val="22"/>
          <w:szCs w:val="22"/>
        </w:rPr>
        <w:t>”</w:t>
      </w:r>
      <w:r w:rsidR="00C833FF" w:rsidRPr="00353E7E">
        <w:rPr>
          <w:color w:val="auto"/>
          <w:sz w:val="22"/>
          <w:szCs w:val="22"/>
        </w:rPr>
        <w:t xml:space="preserve">Pandemins effekter att vi hellre går till handlaren än köper av privatpersoner förstärks och </w:t>
      </w:r>
      <w:r w:rsidR="00F668D2" w:rsidRPr="00353E7E">
        <w:rPr>
          <w:color w:val="auto"/>
          <w:sz w:val="22"/>
          <w:szCs w:val="22"/>
        </w:rPr>
        <w:t>snarare accelererar</w:t>
      </w:r>
      <w:r w:rsidR="000F3C83" w:rsidRPr="00353E7E">
        <w:rPr>
          <w:color w:val="auto"/>
          <w:sz w:val="22"/>
          <w:szCs w:val="22"/>
        </w:rPr>
        <w:t>.</w:t>
      </w:r>
      <w:r w:rsidR="00F668D2" w:rsidRPr="00353E7E">
        <w:rPr>
          <w:color w:val="auto"/>
          <w:sz w:val="22"/>
          <w:szCs w:val="22"/>
        </w:rPr>
        <w:t xml:space="preserve"> Det får effekten att exporten minskar eftersom våra svenska handlare konkurrerar stenhårt om de nyare begagnade bilar som finns på marknaden</w:t>
      </w:r>
      <w:r w:rsidR="0020228B" w:rsidRPr="00353E7E">
        <w:rPr>
          <w:color w:val="auto"/>
          <w:sz w:val="22"/>
          <w:szCs w:val="22"/>
        </w:rPr>
        <w:t>” fortsätter Johan Browaldh.</w:t>
      </w:r>
      <w:r w:rsidR="009A5C2F" w:rsidRPr="00353E7E">
        <w:rPr>
          <w:color w:val="auto"/>
          <w:sz w:val="22"/>
          <w:szCs w:val="22"/>
        </w:rPr>
        <w:t xml:space="preserve"> </w:t>
      </w:r>
    </w:p>
    <w:bookmarkEnd w:id="0"/>
    <w:p w14:paraId="3289C4FC" w14:textId="77777777" w:rsidR="005B5689" w:rsidRPr="00353E7E" w:rsidRDefault="005B5689" w:rsidP="005B5689">
      <w:pPr>
        <w:pStyle w:val="Default"/>
        <w:rPr>
          <w:color w:val="auto"/>
          <w:sz w:val="22"/>
          <w:szCs w:val="22"/>
        </w:rPr>
      </w:pPr>
    </w:p>
    <w:p w14:paraId="17B99E4C" w14:textId="77777777" w:rsidR="00B34A76" w:rsidRPr="00353E7E" w:rsidRDefault="00B34A76" w:rsidP="00B34A76">
      <w:r w:rsidRPr="00353E7E">
        <w:t>För ytterligare information kontakta:</w:t>
      </w:r>
    </w:p>
    <w:p w14:paraId="4F8B47C8" w14:textId="49951CCB" w:rsidR="00D57091" w:rsidRPr="00353E7E" w:rsidRDefault="00D57091" w:rsidP="00D57091">
      <w:r w:rsidRPr="00353E7E">
        <w:t xml:space="preserve">Johan Browaldh, Sales Manager Sweden, BCA Vehicle Remarketing, tfn: 072-705 35 25 eller e-post: johan.browaldh@bca.com Hemsida: </w:t>
      </w:r>
      <w:hyperlink r:id="rId7" w:history="1">
        <w:r w:rsidR="005B5689" w:rsidRPr="00353E7E">
          <w:rPr>
            <w:rStyle w:val="Hyperlnk"/>
            <w:color w:val="auto"/>
          </w:rPr>
          <w:t>www.bca.com</w:t>
        </w:r>
      </w:hyperlink>
    </w:p>
    <w:p w14:paraId="141335DB" w14:textId="03CC9F9E" w:rsidR="00327EB2" w:rsidRPr="00353E7E" w:rsidRDefault="005B5689" w:rsidP="00B34A76">
      <w:r w:rsidRPr="00353E7E">
        <w:t>Joachim Ågren, Senior Key Account Manager/Kommunikatör, BCA Vehicle Remarketing, tfn: 070-309 30 32 eller e-post: joachim.agren@bca.com</w:t>
      </w:r>
    </w:p>
    <w:p w14:paraId="4005C6EF" w14:textId="77777777" w:rsidR="00B34A76" w:rsidRPr="00353E7E" w:rsidRDefault="00B34A76" w:rsidP="00B34A76">
      <w:r w:rsidRPr="00353E7E">
        <w:t>BCA skickar ut denna begagnade statistik varje månad. Statistiken är grundad på information från VROOM om ägarbyten som tillhandahålls av bilregistret.</w:t>
      </w:r>
    </w:p>
    <w:p w14:paraId="38AD9764" w14:textId="2F30EDC8" w:rsidR="00F4022F" w:rsidRPr="00C47D5A" w:rsidRDefault="00B34A76" w:rsidP="00B34A76">
      <w:r w:rsidRPr="00353E7E">
        <w:t xml:space="preserve">BCA Vehicle Remarketing har mer än 70 års erfarenhet av auktionsmarknaden för fordon. Sedan starten 1946 och fram till idag har BCA varit ledande inom denna del av bilmarknaden. Med 50 defleet och remarketingcenter är BCA Europe den i särklass största auktionsgruppen </w:t>
      </w:r>
      <w:r w:rsidRPr="00C47D5A">
        <w:t>i Europa</w:t>
      </w:r>
      <w:r w:rsidR="00345C64" w:rsidRPr="00C47D5A">
        <w:t>.</w:t>
      </w:r>
    </w:p>
    <w:sectPr w:rsidR="00F4022F" w:rsidRPr="00C47D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NqwFAFnuo0YtAAAA"/>
  </w:docVars>
  <w:rsids>
    <w:rsidRoot w:val="00B34A76"/>
    <w:rsid w:val="00007060"/>
    <w:rsid w:val="00024839"/>
    <w:rsid w:val="000270D7"/>
    <w:rsid w:val="00037832"/>
    <w:rsid w:val="00042028"/>
    <w:rsid w:val="00055247"/>
    <w:rsid w:val="000767B4"/>
    <w:rsid w:val="00082AB2"/>
    <w:rsid w:val="00086337"/>
    <w:rsid w:val="00090B7B"/>
    <w:rsid w:val="00090DB3"/>
    <w:rsid w:val="00094737"/>
    <w:rsid w:val="000A57FF"/>
    <w:rsid w:val="000A76DE"/>
    <w:rsid w:val="000B4625"/>
    <w:rsid w:val="000B7C59"/>
    <w:rsid w:val="000C0779"/>
    <w:rsid w:val="000E32AB"/>
    <w:rsid w:val="000F284E"/>
    <w:rsid w:val="000F3C83"/>
    <w:rsid w:val="00125205"/>
    <w:rsid w:val="00132BB8"/>
    <w:rsid w:val="00133C8E"/>
    <w:rsid w:val="0014170F"/>
    <w:rsid w:val="00166E15"/>
    <w:rsid w:val="0017087A"/>
    <w:rsid w:val="00186640"/>
    <w:rsid w:val="001908CB"/>
    <w:rsid w:val="001A76A9"/>
    <w:rsid w:val="001B1774"/>
    <w:rsid w:val="001B2184"/>
    <w:rsid w:val="001B3343"/>
    <w:rsid w:val="001B5C1E"/>
    <w:rsid w:val="001D101B"/>
    <w:rsid w:val="001D14B0"/>
    <w:rsid w:val="001E1444"/>
    <w:rsid w:val="001E2290"/>
    <w:rsid w:val="0020228B"/>
    <w:rsid w:val="00202FC2"/>
    <w:rsid w:val="00203997"/>
    <w:rsid w:val="002124C6"/>
    <w:rsid w:val="00215C83"/>
    <w:rsid w:val="00220482"/>
    <w:rsid w:val="00220700"/>
    <w:rsid w:val="00233985"/>
    <w:rsid w:val="00235C9E"/>
    <w:rsid w:val="002541CD"/>
    <w:rsid w:val="00272AED"/>
    <w:rsid w:val="00274EE0"/>
    <w:rsid w:val="002866D4"/>
    <w:rsid w:val="00286CB5"/>
    <w:rsid w:val="002877CC"/>
    <w:rsid w:val="00292970"/>
    <w:rsid w:val="002B1BC8"/>
    <w:rsid w:val="002B52EA"/>
    <w:rsid w:val="002B628E"/>
    <w:rsid w:val="002C4AE2"/>
    <w:rsid w:val="002C54C1"/>
    <w:rsid w:val="002E093E"/>
    <w:rsid w:val="002E1850"/>
    <w:rsid w:val="002F075D"/>
    <w:rsid w:val="002F1A3D"/>
    <w:rsid w:val="002F363D"/>
    <w:rsid w:val="002F3B3D"/>
    <w:rsid w:val="002F6DF2"/>
    <w:rsid w:val="003036FA"/>
    <w:rsid w:val="003039E5"/>
    <w:rsid w:val="00327EB2"/>
    <w:rsid w:val="003377DF"/>
    <w:rsid w:val="00341E2E"/>
    <w:rsid w:val="00345C64"/>
    <w:rsid w:val="00350DFC"/>
    <w:rsid w:val="003527EF"/>
    <w:rsid w:val="00353E7E"/>
    <w:rsid w:val="00354802"/>
    <w:rsid w:val="00356F32"/>
    <w:rsid w:val="00364224"/>
    <w:rsid w:val="003643B7"/>
    <w:rsid w:val="003671DC"/>
    <w:rsid w:val="003739AB"/>
    <w:rsid w:val="00385E88"/>
    <w:rsid w:val="0039447D"/>
    <w:rsid w:val="003959B3"/>
    <w:rsid w:val="003968D5"/>
    <w:rsid w:val="003C0A7C"/>
    <w:rsid w:val="003C3531"/>
    <w:rsid w:val="003C3810"/>
    <w:rsid w:val="003C6856"/>
    <w:rsid w:val="003D07B5"/>
    <w:rsid w:val="003E2B4E"/>
    <w:rsid w:val="003E3DE0"/>
    <w:rsid w:val="003E423F"/>
    <w:rsid w:val="003F4EED"/>
    <w:rsid w:val="003F55F0"/>
    <w:rsid w:val="0040415F"/>
    <w:rsid w:val="00405E9A"/>
    <w:rsid w:val="00412489"/>
    <w:rsid w:val="00435234"/>
    <w:rsid w:val="00435EA0"/>
    <w:rsid w:val="0043644B"/>
    <w:rsid w:val="00440325"/>
    <w:rsid w:val="0044490C"/>
    <w:rsid w:val="004527C4"/>
    <w:rsid w:val="0045671D"/>
    <w:rsid w:val="00462F6E"/>
    <w:rsid w:val="00464292"/>
    <w:rsid w:val="00466E89"/>
    <w:rsid w:val="00475819"/>
    <w:rsid w:val="0048726A"/>
    <w:rsid w:val="004B1632"/>
    <w:rsid w:val="004C019C"/>
    <w:rsid w:val="004C65CB"/>
    <w:rsid w:val="004D01E2"/>
    <w:rsid w:val="004E7149"/>
    <w:rsid w:val="00500429"/>
    <w:rsid w:val="0050302F"/>
    <w:rsid w:val="00511642"/>
    <w:rsid w:val="00511FC1"/>
    <w:rsid w:val="00512187"/>
    <w:rsid w:val="00515E68"/>
    <w:rsid w:val="00517E44"/>
    <w:rsid w:val="005304F8"/>
    <w:rsid w:val="005330CA"/>
    <w:rsid w:val="00534498"/>
    <w:rsid w:val="005348BB"/>
    <w:rsid w:val="00546909"/>
    <w:rsid w:val="00555E69"/>
    <w:rsid w:val="00565A1C"/>
    <w:rsid w:val="00566902"/>
    <w:rsid w:val="00574D17"/>
    <w:rsid w:val="00575B7E"/>
    <w:rsid w:val="00586C2F"/>
    <w:rsid w:val="00591E62"/>
    <w:rsid w:val="005A13FC"/>
    <w:rsid w:val="005B5689"/>
    <w:rsid w:val="005C65D8"/>
    <w:rsid w:val="005D71E0"/>
    <w:rsid w:val="005E3F9A"/>
    <w:rsid w:val="005F42FA"/>
    <w:rsid w:val="005F59B4"/>
    <w:rsid w:val="005F7386"/>
    <w:rsid w:val="0061671A"/>
    <w:rsid w:val="00617778"/>
    <w:rsid w:val="006224EF"/>
    <w:rsid w:val="006233D4"/>
    <w:rsid w:val="006406F4"/>
    <w:rsid w:val="00652919"/>
    <w:rsid w:val="00656090"/>
    <w:rsid w:val="00677030"/>
    <w:rsid w:val="00685005"/>
    <w:rsid w:val="006866E3"/>
    <w:rsid w:val="006B0850"/>
    <w:rsid w:val="006C2CCE"/>
    <w:rsid w:val="006C6DFA"/>
    <w:rsid w:val="006C76A1"/>
    <w:rsid w:val="006E4AA2"/>
    <w:rsid w:val="006F0DFA"/>
    <w:rsid w:val="006F7E48"/>
    <w:rsid w:val="0070068F"/>
    <w:rsid w:val="00703C6C"/>
    <w:rsid w:val="0074312E"/>
    <w:rsid w:val="00744CBD"/>
    <w:rsid w:val="007522EF"/>
    <w:rsid w:val="00755911"/>
    <w:rsid w:val="00770365"/>
    <w:rsid w:val="007756DC"/>
    <w:rsid w:val="007A1896"/>
    <w:rsid w:val="007A4F61"/>
    <w:rsid w:val="007B0795"/>
    <w:rsid w:val="007B1D42"/>
    <w:rsid w:val="007C0DFC"/>
    <w:rsid w:val="007D131A"/>
    <w:rsid w:val="007D2FD9"/>
    <w:rsid w:val="007D706D"/>
    <w:rsid w:val="007E29AA"/>
    <w:rsid w:val="007E3016"/>
    <w:rsid w:val="00802192"/>
    <w:rsid w:val="00832C9C"/>
    <w:rsid w:val="00843C0A"/>
    <w:rsid w:val="00851B8E"/>
    <w:rsid w:val="00866CD4"/>
    <w:rsid w:val="00875C7C"/>
    <w:rsid w:val="00882E25"/>
    <w:rsid w:val="008838C5"/>
    <w:rsid w:val="008850D5"/>
    <w:rsid w:val="00892D43"/>
    <w:rsid w:val="008949E4"/>
    <w:rsid w:val="008A4326"/>
    <w:rsid w:val="008A4D56"/>
    <w:rsid w:val="008A56C2"/>
    <w:rsid w:val="008B529B"/>
    <w:rsid w:val="008C16F2"/>
    <w:rsid w:val="008C1B34"/>
    <w:rsid w:val="008C4041"/>
    <w:rsid w:val="008D1E7D"/>
    <w:rsid w:val="008D36CA"/>
    <w:rsid w:val="008D66C7"/>
    <w:rsid w:val="008E3959"/>
    <w:rsid w:val="009049B5"/>
    <w:rsid w:val="00914D80"/>
    <w:rsid w:val="0091752B"/>
    <w:rsid w:val="009255E2"/>
    <w:rsid w:val="00941FB9"/>
    <w:rsid w:val="00943919"/>
    <w:rsid w:val="009465FF"/>
    <w:rsid w:val="0095054B"/>
    <w:rsid w:val="00960FF3"/>
    <w:rsid w:val="0096472F"/>
    <w:rsid w:val="009654D5"/>
    <w:rsid w:val="009718E8"/>
    <w:rsid w:val="00972038"/>
    <w:rsid w:val="00991270"/>
    <w:rsid w:val="009A4E62"/>
    <w:rsid w:val="009A5C2F"/>
    <w:rsid w:val="009C2BF0"/>
    <w:rsid w:val="009C5748"/>
    <w:rsid w:val="009C714B"/>
    <w:rsid w:val="009D43C0"/>
    <w:rsid w:val="009E459C"/>
    <w:rsid w:val="009E5C54"/>
    <w:rsid w:val="009E603A"/>
    <w:rsid w:val="009E698A"/>
    <w:rsid w:val="009F513F"/>
    <w:rsid w:val="00A10BEC"/>
    <w:rsid w:val="00A23C23"/>
    <w:rsid w:val="00A246F8"/>
    <w:rsid w:val="00A2627E"/>
    <w:rsid w:val="00A3349B"/>
    <w:rsid w:val="00A5011B"/>
    <w:rsid w:val="00A53F23"/>
    <w:rsid w:val="00A55BC5"/>
    <w:rsid w:val="00A57785"/>
    <w:rsid w:val="00A62342"/>
    <w:rsid w:val="00A807DD"/>
    <w:rsid w:val="00A87741"/>
    <w:rsid w:val="00A96EC0"/>
    <w:rsid w:val="00A96EEF"/>
    <w:rsid w:val="00AA1BC2"/>
    <w:rsid w:val="00AB0E4E"/>
    <w:rsid w:val="00AD3ECC"/>
    <w:rsid w:val="00AE7F2F"/>
    <w:rsid w:val="00AF3304"/>
    <w:rsid w:val="00B01E15"/>
    <w:rsid w:val="00B02CF0"/>
    <w:rsid w:val="00B16C6B"/>
    <w:rsid w:val="00B27669"/>
    <w:rsid w:val="00B30981"/>
    <w:rsid w:val="00B32034"/>
    <w:rsid w:val="00B32377"/>
    <w:rsid w:val="00B33E79"/>
    <w:rsid w:val="00B34A76"/>
    <w:rsid w:val="00B3709C"/>
    <w:rsid w:val="00B401E4"/>
    <w:rsid w:val="00B42AD5"/>
    <w:rsid w:val="00B4326C"/>
    <w:rsid w:val="00B47E9A"/>
    <w:rsid w:val="00B63726"/>
    <w:rsid w:val="00B6468D"/>
    <w:rsid w:val="00B646ED"/>
    <w:rsid w:val="00B72928"/>
    <w:rsid w:val="00B83ACC"/>
    <w:rsid w:val="00B86593"/>
    <w:rsid w:val="00B922E1"/>
    <w:rsid w:val="00B92D73"/>
    <w:rsid w:val="00BA341B"/>
    <w:rsid w:val="00BB1976"/>
    <w:rsid w:val="00BB3322"/>
    <w:rsid w:val="00BC32E6"/>
    <w:rsid w:val="00BC71D8"/>
    <w:rsid w:val="00BD76EE"/>
    <w:rsid w:val="00BE096B"/>
    <w:rsid w:val="00BE46E5"/>
    <w:rsid w:val="00BF47AE"/>
    <w:rsid w:val="00C01521"/>
    <w:rsid w:val="00C03C91"/>
    <w:rsid w:val="00C03D88"/>
    <w:rsid w:val="00C060FB"/>
    <w:rsid w:val="00C13AC0"/>
    <w:rsid w:val="00C33EFB"/>
    <w:rsid w:val="00C345B0"/>
    <w:rsid w:val="00C3522D"/>
    <w:rsid w:val="00C3525E"/>
    <w:rsid w:val="00C40FF8"/>
    <w:rsid w:val="00C47D5A"/>
    <w:rsid w:val="00C57CBC"/>
    <w:rsid w:val="00C61AEB"/>
    <w:rsid w:val="00C62AA4"/>
    <w:rsid w:val="00C82367"/>
    <w:rsid w:val="00C833FF"/>
    <w:rsid w:val="00C92314"/>
    <w:rsid w:val="00CA0A6A"/>
    <w:rsid w:val="00CA643C"/>
    <w:rsid w:val="00CB1244"/>
    <w:rsid w:val="00CB1C48"/>
    <w:rsid w:val="00CC6A04"/>
    <w:rsid w:val="00CF00C7"/>
    <w:rsid w:val="00CF35D0"/>
    <w:rsid w:val="00D070AA"/>
    <w:rsid w:val="00D070D5"/>
    <w:rsid w:val="00D20F69"/>
    <w:rsid w:val="00D22E7F"/>
    <w:rsid w:val="00D24BF3"/>
    <w:rsid w:val="00D32FAC"/>
    <w:rsid w:val="00D37E11"/>
    <w:rsid w:val="00D429A8"/>
    <w:rsid w:val="00D45372"/>
    <w:rsid w:val="00D47FA3"/>
    <w:rsid w:val="00D52C2C"/>
    <w:rsid w:val="00D53018"/>
    <w:rsid w:val="00D57091"/>
    <w:rsid w:val="00D72F07"/>
    <w:rsid w:val="00D8251C"/>
    <w:rsid w:val="00D84806"/>
    <w:rsid w:val="00D8527B"/>
    <w:rsid w:val="00D93B8D"/>
    <w:rsid w:val="00DA0D7C"/>
    <w:rsid w:val="00DA10B5"/>
    <w:rsid w:val="00DA5B9D"/>
    <w:rsid w:val="00DA73FD"/>
    <w:rsid w:val="00DB29AF"/>
    <w:rsid w:val="00DB4ACF"/>
    <w:rsid w:val="00DC75C4"/>
    <w:rsid w:val="00DE2C09"/>
    <w:rsid w:val="00DE5C5B"/>
    <w:rsid w:val="00DF1D8C"/>
    <w:rsid w:val="00E05E60"/>
    <w:rsid w:val="00E20C23"/>
    <w:rsid w:val="00E20F04"/>
    <w:rsid w:val="00E24989"/>
    <w:rsid w:val="00E31055"/>
    <w:rsid w:val="00E47059"/>
    <w:rsid w:val="00E7361A"/>
    <w:rsid w:val="00E74524"/>
    <w:rsid w:val="00E819C7"/>
    <w:rsid w:val="00E936B0"/>
    <w:rsid w:val="00E9694E"/>
    <w:rsid w:val="00EB2FA0"/>
    <w:rsid w:val="00EC462B"/>
    <w:rsid w:val="00EC5BE3"/>
    <w:rsid w:val="00ED553F"/>
    <w:rsid w:val="00EE3454"/>
    <w:rsid w:val="00EE7870"/>
    <w:rsid w:val="00EF0C3C"/>
    <w:rsid w:val="00EF34C3"/>
    <w:rsid w:val="00EF5617"/>
    <w:rsid w:val="00F14571"/>
    <w:rsid w:val="00F27BC4"/>
    <w:rsid w:val="00F30A73"/>
    <w:rsid w:val="00F4022F"/>
    <w:rsid w:val="00F40258"/>
    <w:rsid w:val="00F50750"/>
    <w:rsid w:val="00F54BD6"/>
    <w:rsid w:val="00F63BB1"/>
    <w:rsid w:val="00F65878"/>
    <w:rsid w:val="00F65DA2"/>
    <w:rsid w:val="00F668AE"/>
    <w:rsid w:val="00F668D2"/>
    <w:rsid w:val="00F71E90"/>
    <w:rsid w:val="00F82B01"/>
    <w:rsid w:val="00F9744E"/>
    <w:rsid w:val="00FB1594"/>
    <w:rsid w:val="00FB1FB0"/>
    <w:rsid w:val="00FC5761"/>
    <w:rsid w:val="00FD6974"/>
    <w:rsid w:val="00FE4A81"/>
    <w:rsid w:val="00FF22E5"/>
    <w:rsid w:val="00FF366D"/>
    <w:rsid w:val="00FF69D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380C1"/>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 w:type="character" w:styleId="Hyperlnk">
    <w:name w:val="Hyperlink"/>
    <w:basedOn w:val="Standardstycketeckensnitt"/>
    <w:uiPriority w:val="99"/>
    <w:unhideWhenUsed/>
    <w:rsid w:val="005B5689"/>
    <w:rPr>
      <w:color w:val="0563C1" w:themeColor="hyperlink"/>
      <w:u w:val="single"/>
    </w:rPr>
  </w:style>
  <w:style w:type="character" w:styleId="Olstomnmnande">
    <w:name w:val="Unresolved Mention"/>
    <w:basedOn w:val="Standardstycketeckensnitt"/>
    <w:uiPriority w:val="99"/>
    <w:semiHidden/>
    <w:unhideWhenUsed/>
    <w:rsid w:val="005B5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bc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7FAD9CE1384646AE2FD3A1F52F2551" ma:contentTypeVersion="13" ma:contentTypeDescription="Create a new document." ma:contentTypeScope="" ma:versionID="7d808887e34dab9ac8bc94341c1efc32">
  <xsd:schema xmlns:xsd="http://www.w3.org/2001/XMLSchema" xmlns:xs="http://www.w3.org/2001/XMLSchema" xmlns:p="http://schemas.microsoft.com/office/2006/metadata/properties" xmlns:ns3="1238ed86-d356-4aa9-8c62-074cbec6e864" xmlns:ns4="a691a04f-9d85-4485-98a3-405ab1628f92" targetNamespace="http://schemas.microsoft.com/office/2006/metadata/properties" ma:root="true" ma:fieldsID="ac8dd464290d4748d41b859014414448" ns3:_="" ns4:_="">
    <xsd:import namespace="1238ed86-d356-4aa9-8c62-074cbec6e864"/>
    <xsd:import namespace="a691a04f-9d85-4485-98a3-405ab1628f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ed86-d356-4aa9-8c62-074cbec6e8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91a04f-9d85-4485-98a3-405ab1628f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643D1E-31E0-41EA-90C1-F784536B796F}">
  <ds:schemaRefs>
    <ds:schemaRef ds:uri="http://schemas.microsoft.com/sharepoint/v3/contenttype/forms"/>
  </ds:schemaRefs>
</ds:datastoreItem>
</file>

<file path=customXml/itemProps2.xml><?xml version="1.0" encoding="utf-8"?>
<ds:datastoreItem xmlns:ds="http://schemas.openxmlformats.org/officeDocument/2006/customXml" ds:itemID="{7C191A73-3811-4226-AD27-05CF8326A1B2}">
  <ds:schemaRefs>
    <ds:schemaRef ds:uri="http://purl.org/dc/terms/"/>
    <ds:schemaRef ds:uri="a691a04f-9d85-4485-98a3-405ab1628f92"/>
    <ds:schemaRef ds:uri="http://schemas.microsoft.com/office/2006/documentManagement/types"/>
    <ds:schemaRef ds:uri="1238ed86-d356-4aa9-8c62-074cbec6e864"/>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2853B870-7708-49FB-A73A-406656A336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ed86-d356-4aa9-8c62-074cbec6e864"/>
    <ds:schemaRef ds:uri="a691a04f-9d85-4485-98a3-405ab1628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398</Words>
  <Characters>2115</Characters>
  <Application>Microsoft Office Word</Application>
  <DocSecurity>0</DocSecurity>
  <Lines>17</Lines>
  <Paragraphs>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Joachim Ågren</cp:lastModifiedBy>
  <cp:revision>4</cp:revision>
  <cp:lastPrinted>2020-07-07T11:04:00Z</cp:lastPrinted>
  <dcterms:created xsi:type="dcterms:W3CDTF">2020-11-04T10:05:00Z</dcterms:created>
  <dcterms:modified xsi:type="dcterms:W3CDTF">2020-11-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7FAD9CE1384646AE2FD3A1F52F2551</vt:lpwstr>
  </property>
</Properties>
</file>